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Labour</w:t>
      </w:r>
      <w:r>
        <w:t xml:space="preserve"> </w:t>
      </w:r>
      <w:r>
        <w:t xml:space="preserve">Force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July,</w:t>
      </w:r>
      <w:r>
        <w:t xml:space="preserve"> </w:t>
      </w:r>
      <w:r>
        <w:t xml:space="preserve">2021</w:t>
      </w:r>
    </w:p>
    <w:bookmarkStart w:id="21" w:name="victorian-labour-force-summary"/>
    <w:p>
      <w:pPr>
        <w:pStyle w:val="Heading1"/>
      </w:pPr>
      <w:r>
        <w:t xml:space="preserve">Victorian labour force summary</w:t>
      </w:r>
    </w:p>
    <w:bookmarkStart w:id="20" w:name="heading"/>
    <w:p>
      <w:pPr>
        <w:pStyle w:val="Heading2"/>
      </w:pPr>
      <w:r>
        <w:t xml:space="preserve">Heading</w:t>
      </w:r>
    </w:p>
    <w:p>
      <w:pPr>
        <w:pStyle w:val="FirstParagraph"/>
      </w:pPr>
      <w:r>
        <w:t xml:space="preserve">Some text goes here. Regular tex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1"/>
                <w:szCs w:val="21"/>
                <w:color w:val="000000"/>
              </w:rPr>
              <w:t xml:space="preserve">Recent trend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1"/>
                <w:szCs w:val="21"/>
                <w:color w:val="000000"/>
              </w:rPr>
              <w:t xml:space="preserve">Current figur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1"/>
                <w:szCs w:val="21"/>
                <w:color w:val="000000"/>
              </w:rPr>
              <w:t xml:space="preserve">Change in past month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1"/>
                <w:szCs w:val="21"/>
                <w:color w:val="000000"/>
              </w:rPr>
              <w:t xml:space="preserve">Change in past year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1"/>
                <w:szCs w:val="21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18"/>
                <w:szCs w:val="18"/>
                <w:color w:val="000000"/>
              </w:rPr>
              <w:t xml:space="preserve">LAST 2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18"/>
                <w:szCs w:val="18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18"/>
                <w:szCs w:val="18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18"/>
                <w:szCs w:val="18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18"/>
                <w:szCs w:val="18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1"/>
                <w:szCs w:val="21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4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2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2.7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1.8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0.5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Regional unemployment rate (May 20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160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13,000</w:t>
              <w:br/>
              <w:t xml:space="preserve">(-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99,300</w:t>
              <w:br/>
              <w:t xml:space="preserve">(-3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51,100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1"/>
                <w:szCs w:val="21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3.44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9,200</w:t>
              <w:br/>
              <w:t xml:space="preserve">(-0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172,1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523,8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2.34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3,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103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372,9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1.09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12,8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68,600</w:t>
              <w:br/>
              <w:t xml:space="preserve">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150,9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272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1.83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251,3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44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5,000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1"/>
                <w:szCs w:val="21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66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1.5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0.0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6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3.0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6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1.7 ppts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1"/>
                <w:szCs w:val="21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435.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39.68m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1.763m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34.994m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1"/>
                <w:szCs w:val="21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10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3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0.5 ppts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1"/>
                <w:szCs w:val="21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1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6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1.8 ppt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1"/>
                <w:szCs w:val="21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3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1"/>
                <w:szCs w:val="21"/>
                <w:color w:val="000000"/>
              </w:rPr>
              <w:t xml:space="preserve">2.9 ppts</w:t>
            </w:r>
          </w:p>
        </w:tc>
      </w:tr>
    </w:tbl>
    <w:bookmarkEnd w:id="20"/>
    <w:bookmarkEnd w:id="21"/>
    <w:sectPr xmlns:w="http://schemas.openxmlformats.org/wordprocessingml/2006/main">
      <w:pgMar w:header="720" w:bottom="720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5AE4"/>
    <w:pPr>
      <w:keepNext/>
      <w:keepLines/>
      <w:outlineLvl w:val="1"/>
    </w:pPr>
    <w:rPr>
      <w:rFonts w:eastAsiaTheme="majorEastAsia" w:cstheme="majorBidi"/>
      <w:b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77B5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5AE4"/>
    <w:rPr>
      <w:rFonts w:ascii="Arial" w:eastAsiaTheme="majorEastAsia" w:hAnsi="Arial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377B5"/>
    <w:rPr>
      <w:rFonts w:ascii="Arial" w:eastAsiaTheme="majorEastAsia" w:hAnsi="Arial" w:cstheme="majorBidi"/>
      <w:b/>
      <w:color w:val="000000" w:themeColor="text1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7adb2e69e1af.png"/>
<Relationship Id="rId10" Type="http://schemas.openxmlformats.org/officeDocument/2006/relationships/image" Target="media/file7adb295fbff7.png"/>
<Relationship Id="rId11" Type="http://schemas.openxmlformats.org/officeDocument/2006/relationships/image" Target="media/file7adb4d340659.png"/>
<Relationship Id="rId12" Type="http://schemas.openxmlformats.org/officeDocument/2006/relationships/image" Target="media/file7adb128ce4a8.png"/>
<Relationship Id="rId13" Type="http://schemas.openxmlformats.org/officeDocument/2006/relationships/image" Target="media/file7adb5ff7db1b.png"/>
<Relationship Id="rId14" Type="http://schemas.openxmlformats.org/officeDocument/2006/relationships/image" Target="media/file7adb951fad6.png"/>
<Relationship Id="rId15" Type="http://schemas.openxmlformats.org/officeDocument/2006/relationships/image" Target="media/file7adb652afc61.png"/>
<Relationship Id="rId16" Type="http://schemas.openxmlformats.org/officeDocument/2006/relationships/image" Target="media/file7adb691f782a.png"/>
<Relationship Id="rId17" Type="http://schemas.openxmlformats.org/officeDocument/2006/relationships/image" Target="media/file7adb110a4351.png"/>
<Relationship Id="rId18" Type="http://schemas.openxmlformats.org/officeDocument/2006/relationships/image" Target="media/file7adb38c98394.png"/>
<Relationship Id="rId19" Type="http://schemas.openxmlformats.org/officeDocument/2006/relationships/image" Target="media/file7adb35dd86ac.png"/>
<Relationship Id="rId20" Type="http://schemas.openxmlformats.org/officeDocument/2006/relationships/image" Target="media/file7adb62b4a1d4.png"/>
<Relationship Id="rId21" Type="http://schemas.openxmlformats.org/officeDocument/2006/relationships/image" Target="media/file7adb40ec97ec.png"/>
<Relationship Id="rId22" Type="http://schemas.openxmlformats.org/officeDocument/2006/relationships/image" Target="media/file7adb6cea2840.png"/>
<Relationship Id="rId23" Type="http://schemas.openxmlformats.org/officeDocument/2006/relationships/image" Target="media/file7adbf8b99d.png"/>
<Relationship Id="rId24" Type="http://schemas.openxmlformats.org/officeDocument/2006/relationships/image" Target="media/file7adb4961f2ea.png"/>
<Relationship Id="rId25" Type="http://schemas.openxmlformats.org/officeDocument/2006/relationships/image" Target="media/file7adb3d930649.png"/>
<Relationship Id="rId26" Type="http://schemas.openxmlformats.org/officeDocument/2006/relationships/image" Target="media/file7adb7f81c233.png"/>
<Relationship Id="rId27" Type="http://schemas.openxmlformats.org/officeDocument/2006/relationships/image" Target="media/file7adb1ff4e3ab.png"/>
<Relationship Id="rId28" Type="http://schemas.openxmlformats.org/officeDocument/2006/relationships/image" Target="media/file7adb68efff1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</Words>
  <Characters>36</Characters>
  <Application>Microsoft Office Word</Application>
  <DocSecurity>0</DocSecurity>
  <Lines>1</Lines>
  <Paragraphs>1</Paragraphs>
  <ScaleCrop>false</ScaleCrop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Labour Force Summary</dc:title>
  <dc:creator>DJPR SPP Data + Analytics</dc:creator>
  <cp:keywords/>
  <dcterms:created xsi:type="dcterms:W3CDTF">2021-07-20T10:16:23Z</dcterms:created>
  <dcterms:modified xsi:type="dcterms:W3CDTF">2021-07-20T20:16:24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July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